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3A8D9" w14:textId="08737EF3" w:rsidR="00877B79" w:rsidRPr="00877B79" w:rsidRDefault="007A7799" w:rsidP="00877B79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7B79">
        <w:rPr>
          <w:rFonts w:ascii="Times New Roman" w:hAnsi="Times New Roman" w:cs="Times New Roman"/>
          <w:b/>
          <w:sz w:val="26"/>
          <w:szCs w:val="26"/>
        </w:rPr>
        <w:t>HW3</w:t>
      </w:r>
      <w:r w:rsidR="00877B79" w:rsidRPr="00877B79">
        <w:t xml:space="preserve"> </w:t>
      </w:r>
      <w:r w:rsidR="00877B79" w:rsidRPr="00877B79">
        <w:rPr>
          <w:rFonts w:ascii="Times New Roman" w:hAnsi="Times New Roman" w:cs="Times New Roman"/>
          <w:b/>
          <w:sz w:val="26"/>
          <w:szCs w:val="26"/>
        </w:rPr>
        <w:t>Software Engineering Web Applications Course Homework 2</w:t>
      </w:r>
    </w:p>
    <w:p w14:paraId="71016279" w14:textId="77777777" w:rsidR="00877B79" w:rsidRPr="00877B79" w:rsidRDefault="00877B79" w:rsidP="00877B79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877B79">
        <w:rPr>
          <w:rFonts w:ascii="Times New Roman" w:hAnsi="Times New Roman" w:cs="Times New Roman"/>
          <w:b/>
          <w:sz w:val="26"/>
          <w:szCs w:val="26"/>
        </w:rPr>
        <w:t>16:332:568:01</w:t>
      </w:r>
    </w:p>
    <w:p w14:paraId="3173C515" w14:textId="06BD8DD2" w:rsidR="007A7799" w:rsidRPr="00877B79" w:rsidRDefault="007A7799" w:rsidP="00011703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30F65FE5" w14:textId="32894CA7" w:rsidR="007A7799" w:rsidRPr="00877B79" w:rsidRDefault="00A52835" w:rsidP="00011703">
      <w:pPr>
        <w:jc w:val="center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>BIN HU</w:t>
      </w:r>
      <w:r w:rsidR="007A7799" w:rsidRPr="00877B79">
        <w:rPr>
          <w:rFonts w:ascii="Times New Roman" w:hAnsi="Times New Roman" w:cs="Times New Roman"/>
          <w:sz w:val="22"/>
        </w:rPr>
        <w:t xml:space="preserve"> (</w:t>
      </w:r>
      <w:r>
        <w:rPr>
          <w:rFonts w:ascii="Times New Roman" w:hAnsi="Times New Roman" w:cs="Times New Roman" w:hint="eastAsia"/>
          <w:sz w:val="22"/>
        </w:rPr>
        <w:t>bh439</w:t>
      </w:r>
      <w:r>
        <w:rPr>
          <w:rFonts w:ascii="Times New Roman" w:hAnsi="Times New Roman" w:cs="Times New Roman"/>
          <w:sz w:val="22"/>
        </w:rPr>
        <w:t>) 3/25/2020</w:t>
      </w:r>
    </w:p>
    <w:p w14:paraId="49FDDDB5" w14:textId="7E24AF67" w:rsidR="007A7799" w:rsidRPr="00877B79" w:rsidRDefault="007A7799">
      <w:pPr>
        <w:rPr>
          <w:rFonts w:ascii="Times New Roman" w:hAnsi="Times New Roman" w:cs="Times New Roman"/>
          <w:sz w:val="22"/>
        </w:rPr>
      </w:pPr>
    </w:p>
    <w:p w14:paraId="764B575D" w14:textId="611DCF22" w:rsidR="001A1DA4" w:rsidRDefault="001A1DA4" w:rsidP="005723F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>Ten</w:t>
      </w:r>
      <w:r>
        <w:rPr>
          <w:rFonts w:ascii="Times New Roman" w:hAnsi="Times New Roman" w:cs="Times New Roman"/>
          <w:sz w:val="22"/>
        </w:rPr>
        <w:t xml:space="preserve"> </w:t>
      </w:r>
      <w:r w:rsidRPr="001A1DA4">
        <w:rPr>
          <w:rFonts w:ascii="Times New Roman" w:hAnsi="Times New Roman" w:cs="Times New Roman"/>
          <w:sz w:val="22"/>
        </w:rPr>
        <w:t xml:space="preserve">sets of </w:t>
      </w:r>
      <w:r>
        <w:rPr>
          <w:rFonts w:ascii="Times New Roman" w:hAnsi="Times New Roman" w:cs="Times New Roman" w:hint="eastAsia"/>
          <w:sz w:val="22"/>
        </w:rPr>
        <w:t xml:space="preserve">stock </w:t>
      </w:r>
      <w:r>
        <w:rPr>
          <w:rFonts w:ascii="Times New Roman" w:hAnsi="Times New Roman" w:cs="Times New Roman"/>
          <w:sz w:val="22"/>
        </w:rPr>
        <w:t xml:space="preserve">data used in this assignment comes </w:t>
      </w:r>
      <w:r w:rsidR="00866988">
        <w:rPr>
          <w:rFonts w:ascii="Times New Roman" w:hAnsi="Times New Roman" w:cs="Times New Roman"/>
          <w:sz w:val="22"/>
        </w:rPr>
        <w:t>from</w:t>
      </w:r>
      <w:r w:rsidRPr="001A1DA4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 xml:space="preserve">the </w:t>
      </w:r>
      <w:r w:rsidRPr="00877B79">
        <w:rPr>
          <w:rFonts w:ascii="Times New Roman" w:hAnsi="Times New Roman" w:cs="Times New Roman"/>
          <w:sz w:val="22"/>
        </w:rPr>
        <w:t>GOOGLE’s stock</w:t>
      </w:r>
      <w:r>
        <w:rPr>
          <w:rFonts w:ascii="Times New Roman" w:hAnsi="Times New Roman" w:cs="Times New Roman"/>
          <w:sz w:val="22"/>
        </w:rPr>
        <w:t xml:space="preserve">. </w:t>
      </w:r>
      <w:r w:rsidR="006C2A33">
        <w:rPr>
          <w:rFonts w:ascii="Times New Roman" w:hAnsi="Times New Roman" w:cs="Times New Roman" w:hint="eastAsia"/>
          <w:sz w:val="22"/>
        </w:rPr>
        <w:t xml:space="preserve">They are </w:t>
      </w:r>
      <w:r w:rsidR="005723F5">
        <w:rPr>
          <w:rFonts w:ascii="Times New Roman" w:hAnsi="Times New Roman" w:cs="Times New Roman"/>
          <w:sz w:val="22"/>
        </w:rPr>
        <w:t xml:space="preserve">strock_data_0 to strock_data_9. Each </w:t>
      </w:r>
      <w:r w:rsidR="005723F5">
        <w:rPr>
          <w:rFonts w:ascii="Times New Roman" w:hAnsi="Times New Roman" w:cs="Times New Roman" w:hint="eastAsia"/>
          <w:sz w:val="22"/>
        </w:rPr>
        <w:t xml:space="preserve">of them has a data </w:t>
      </w:r>
      <w:r w:rsidR="00A64FE8">
        <w:rPr>
          <w:rFonts w:ascii="Times New Roman" w:hAnsi="Times New Roman" w:cs="Times New Roman" w:hint="eastAsia"/>
          <w:sz w:val="22"/>
        </w:rPr>
        <w:t xml:space="preserve">size </w:t>
      </w:r>
      <w:r w:rsidR="005723F5">
        <w:rPr>
          <w:rFonts w:ascii="Times New Roman" w:hAnsi="Times New Roman" w:cs="Times New Roman" w:hint="eastAsia"/>
          <w:sz w:val="22"/>
        </w:rPr>
        <w:t>of 30. The</w:t>
      </w:r>
      <w:r w:rsidRPr="001A1DA4">
        <w:rPr>
          <w:rFonts w:ascii="Times New Roman" w:hAnsi="Times New Roman" w:cs="Times New Roman"/>
          <w:sz w:val="22"/>
        </w:rPr>
        <w:t xml:space="preserve"> rest one </w:t>
      </w:r>
      <w:bookmarkStart w:id="0" w:name="OLE_LINK5"/>
      <w:bookmarkStart w:id="1" w:name="OLE_LINK6"/>
      <w:r w:rsidR="005723F5">
        <w:rPr>
          <w:rFonts w:ascii="Times New Roman" w:hAnsi="Times New Roman" w:cs="Times New Roman"/>
          <w:sz w:val="22"/>
        </w:rPr>
        <w:t>strock_data_10</w:t>
      </w:r>
      <w:bookmarkEnd w:id="0"/>
      <w:bookmarkEnd w:id="1"/>
      <w:r w:rsidR="005723F5">
        <w:rPr>
          <w:rFonts w:ascii="Times New Roman" w:hAnsi="Times New Roman" w:cs="Times New Roman"/>
          <w:sz w:val="22"/>
        </w:rPr>
        <w:t xml:space="preserve"> has the size of</w:t>
      </w:r>
      <w:r w:rsidR="00CC74D9">
        <w:rPr>
          <w:rFonts w:ascii="Times New Roman" w:hAnsi="Times New Roman" w:cs="Times New Roman" w:hint="eastAsia"/>
          <w:sz w:val="22"/>
        </w:rPr>
        <w:t xml:space="preserve"> 655</w:t>
      </w:r>
      <w:r w:rsidRPr="001A1DA4">
        <w:rPr>
          <w:rFonts w:ascii="Times New Roman" w:hAnsi="Times New Roman" w:cs="Times New Roman"/>
          <w:sz w:val="22"/>
        </w:rPr>
        <w:t>.</w:t>
      </w:r>
    </w:p>
    <w:p w14:paraId="4E73C876" w14:textId="77777777" w:rsidR="00A64FE8" w:rsidRPr="001A1DA4" w:rsidRDefault="00A64FE8" w:rsidP="005723F5">
      <w:pPr>
        <w:rPr>
          <w:rFonts w:ascii="Times New Roman" w:hAnsi="Times New Roman" w:cs="Times New Roman" w:hint="eastAsia"/>
          <w:sz w:val="22"/>
        </w:rPr>
      </w:pPr>
    </w:p>
    <w:p w14:paraId="501D1D33" w14:textId="19F76A30" w:rsidR="001A1DA4" w:rsidRPr="00877B79" w:rsidRDefault="001A1DA4" w:rsidP="001A1DA4">
      <w:pPr>
        <w:rPr>
          <w:rFonts w:ascii="Times New Roman" w:hAnsi="Times New Roman" w:cs="Times New Roman" w:hint="eastAsia"/>
          <w:sz w:val="22"/>
        </w:rPr>
      </w:pPr>
      <w:r w:rsidRPr="001A1DA4">
        <w:rPr>
          <w:rFonts w:ascii="Times New Roman" w:hAnsi="Times New Roman" w:cs="Times New Roman"/>
          <w:sz w:val="22"/>
        </w:rPr>
        <w:t xml:space="preserve">Assume the dataset’s size is N, for </w:t>
      </w:r>
      <w:r w:rsidR="00866988" w:rsidRPr="001A1DA4">
        <w:rPr>
          <w:rFonts w:ascii="Times New Roman" w:hAnsi="Times New Roman" w:cs="Times New Roman"/>
          <w:sz w:val="22"/>
        </w:rPr>
        <w:t>all</w:t>
      </w:r>
      <w:r w:rsidRPr="001A1DA4">
        <w:rPr>
          <w:rFonts w:ascii="Times New Roman" w:hAnsi="Times New Roman" w:cs="Times New Roman"/>
          <w:sz w:val="22"/>
        </w:rPr>
        <w:t xml:space="preserve"> the dataset, the data from 1 to N-1 as the training data. After </w:t>
      </w:r>
      <w:r w:rsidR="005B053E">
        <w:rPr>
          <w:rFonts w:ascii="Times New Roman" w:hAnsi="Times New Roman" w:cs="Times New Roman" w:hint="eastAsia"/>
          <w:sz w:val="22"/>
        </w:rPr>
        <w:t>training,</w:t>
      </w:r>
      <w:r w:rsidRPr="001A1DA4">
        <w:rPr>
          <w:rFonts w:ascii="Times New Roman" w:hAnsi="Times New Roman" w:cs="Times New Roman"/>
          <w:sz w:val="22"/>
        </w:rPr>
        <w:t xml:space="preserve"> </w:t>
      </w:r>
      <w:r w:rsidR="005B053E">
        <w:rPr>
          <w:rFonts w:ascii="Times New Roman" w:hAnsi="Times New Roman" w:cs="Times New Roman" w:hint="eastAsia"/>
          <w:sz w:val="22"/>
        </w:rPr>
        <w:t xml:space="preserve">the </w:t>
      </w:r>
      <w:r w:rsidR="00866988">
        <w:rPr>
          <w:rFonts w:ascii="Times New Roman" w:hAnsi="Times New Roman" w:cs="Times New Roman" w:hint="eastAsia"/>
          <w:sz w:val="22"/>
        </w:rPr>
        <w:t xml:space="preserve">program predicts the </w:t>
      </w:r>
      <w:r w:rsidRPr="001A1DA4">
        <w:rPr>
          <w:rFonts w:ascii="Times New Roman" w:hAnsi="Times New Roman" w:cs="Times New Roman"/>
          <w:sz w:val="22"/>
        </w:rPr>
        <w:t xml:space="preserve">stock price at time N, variance absolute mean error and the relative errors. </w:t>
      </w:r>
      <w:r w:rsidR="00866988">
        <w:rPr>
          <w:rFonts w:ascii="Times New Roman" w:hAnsi="Times New Roman" w:cs="Times New Roman" w:hint="eastAsia"/>
          <w:sz w:val="22"/>
        </w:rPr>
        <w:t>E</w:t>
      </w:r>
      <w:r w:rsidRPr="001A1DA4">
        <w:rPr>
          <w:rFonts w:ascii="Times New Roman" w:hAnsi="Times New Roman" w:cs="Times New Roman"/>
          <w:sz w:val="22"/>
        </w:rPr>
        <w:t>ach time’s absolute mean error and the relative errors</w:t>
      </w:r>
      <w:r w:rsidR="00866988">
        <w:rPr>
          <w:rFonts w:ascii="Times New Roman" w:hAnsi="Times New Roman" w:cs="Times New Roman" w:hint="eastAsia"/>
          <w:sz w:val="22"/>
        </w:rPr>
        <w:t xml:space="preserve"> are calculated and</w:t>
      </w:r>
      <w:r w:rsidR="00866988">
        <w:rPr>
          <w:rFonts w:ascii="Times New Roman" w:hAnsi="Times New Roman" w:cs="Times New Roman"/>
          <w:sz w:val="22"/>
        </w:rPr>
        <w:t xml:space="preserve"> </w:t>
      </w:r>
      <w:r w:rsidRPr="001A1DA4">
        <w:rPr>
          <w:rFonts w:ascii="Times New Roman" w:hAnsi="Times New Roman" w:cs="Times New Roman"/>
          <w:sz w:val="22"/>
        </w:rPr>
        <w:t>overall absolute mean error and the overall relative mean error</w:t>
      </w:r>
      <w:r w:rsidR="00866988">
        <w:rPr>
          <w:rFonts w:ascii="Times New Roman" w:hAnsi="Times New Roman" w:cs="Times New Roman" w:hint="eastAsia"/>
          <w:sz w:val="22"/>
        </w:rPr>
        <w:t xml:space="preserve"> after 11 times are also </w:t>
      </w:r>
      <w:r w:rsidR="00866988">
        <w:rPr>
          <w:rFonts w:ascii="Times New Roman" w:hAnsi="Times New Roman" w:cs="Times New Roman"/>
          <w:sz w:val="22"/>
        </w:rPr>
        <w:t>calculated.</w:t>
      </w:r>
    </w:p>
    <w:p w14:paraId="025512FF" w14:textId="14C6770A" w:rsidR="005A70DF" w:rsidRPr="00877B79" w:rsidRDefault="005A70DF">
      <w:pPr>
        <w:rPr>
          <w:rFonts w:ascii="Times New Roman" w:hAnsi="Times New Roman" w:cs="Times New Roman"/>
          <w:sz w:val="22"/>
        </w:rPr>
      </w:pPr>
    </w:p>
    <w:p w14:paraId="1CD1692B" w14:textId="089D86FC" w:rsidR="005A70DF" w:rsidRPr="00877B79" w:rsidRDefault="00866988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The</w:t>
      </w:r>
      <w:r w:rsidR="005A70DF" w:rsidRPr="00877B79">
        <w:rPr>
          <w:rFonts w:ascii="Times New Roman" w:hAnsi="Times New Roman" w:cs="Times New Roman"/>
          <w:sz w:val="22"/>
        </w:rPr>
        <w:t xml:space="preserve"> average relative error is very small, which indicates that the model does a quite good job.</w:t>
      </w:r>
    </w:p>
    <w:p w14:paraId="0F76C327" w14:textId="5A29674A" w:rsidR="00FD2CC6" w:rsidRPr="00877B79" w:rsidRDefault="00FD2CC6">
      <w:pPr>
        <w:rPr>
          <w:rFonts w:ascii="Times New Roman" w:hAnsi="Times New Roman" w:cs="Times New Roman"/>
          <w:sz w:val="22"/>
        </w:rPr>
      </w:pPr>
    </w:p>
    <w:p w14:paraId="016C6BF7" w14:textId="2F87E2C2" w:rsidR="00FD2CC6" w:rsidRDefault="00FD2CC6">
      <w:pPr>
        <w:rPr>
          <w:rFonts w:ascii="Times New Roman" w:hAnsi="Times New Roman" w:cs="Times New Roman" w:hint="eastAsia"/>
          <w:sz w:val="22"/>
        </w:rPr>
      </w:pPr>
      <w:r w:rsidRPr="00877B79">
        <w:rPr>
          <w:rFonts w:ascii="Times New Roman" w:hAnsi="Times New Roman" w:cs="Times New Roman"/>
          <w:sz w:val="22"/>
        </w:rPr>
        <w:t xml:space="preserve">However, when the dataset becomes very big, it performs </w:t>
      </w:r>
      <w:r w:rsidR="00275961" w:rsidRPr="00877B79">
        <w:rPr>
          <w:rFonts w:ascii="Times New Roman" w:hAnsi="Times New Roman" w:cs="Times New Roman"/>
          <w:sz w:val="22"/>
        </w:rPr>
        <w:t xml:space="preserve">not that good. (See the last one, </w:t>
      </w:r>
      <w:r w:rsidR="00866988">
        <w:rPr>
          <w:rFonts w:ascii="Times New Roman" w:hAnsi="Times New Roman" w:cs="Times New Roman"/>
          <w:sz w:val="22"/>
        </w:rPr>
        <w:t>strock_data_10</w:t>
      </w:r>
      <w:r w:rsidR="00275961" w:rsidRPr="00877B79">
        <w:rPr>
          <w:rFonts w:ascii="Times New Roman" w:hAnsi="Times New Roman" w:cs="Times New Roman"/>
          <w:sz w:val="22"/>
        </w:rPr>
        <w:t>.csv</w:t>
      </w:r>
      <w:r w:rsidR="00866988">
        <w:rPr>
          <w:rFonts w:ascii="Times New Roman" w:hAnsi="Times New Roman" w:cs="Times New Roman" w:hint="eastAsia"/>
          <w:sz w:val="22"/>
        </w:rPr>
        <w:t>. The reason is that</w:t>
      </w:r>
      <w:r w:rsidR="00275961" w:rsidRPr="00877B79">
        <w:rPr>
          <w:rFonts w:ascii="Times New Roman" w:hAnsi="Times New Roman" w:cs="Times New Roman"/>
          <w:sz w:val="22"/>
        </w:rPr>
        <w:t xml:space="preserve"> the stock price has </w:t>
      </w:r>
      <w:r w:rsidR="00866988">
        <w:rPr>
          <w:rFonts w:ascii="Times New Roman" w:hAnsi="Times New Roman" w:cs="Times New Roman" w:hint="eastAsia"/>
          <w:sz w:val="22"/>
        </w:rPr>
        <w:t>change a lot within many years.</w:t>
      </w:r>
    </w:p>
    <w:p w14:paraId="399BD588" w14:textId="77777777" w:rsidR="00881B76" w:rsidRDefault="00881B76">
      <w:pPr>
        <w:rPr>
          <w:rFonts w:ascii="Times New Roman" w:hAnsi="Times New Roman" w:cs="Times New Roman" w:hint="eastAsia"/>
          <w:sz w:val="22"/>
        </w:rPr>
      </w:pPr>
    </w:p>
    <w:p w14:paraId="2A5B9488" w14:textId="022CC02F" w:rsidR="00881B76" w:rsidRPr="00877B79" w:rsidRDefault="00881B76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 w:hint="eastAsia"/>
          <w:sz w:val="22"/>
        </w:rPr>
        <w:t xml:space="preserve">he following shows the </w:t>
      </w:r>
      <w:r w:rsidR="00AF01F0">
        <w:rPr>
          <w:rFonts w:ascii="Times New Roman" w:hAnsi="Times New Roman" w:cs="Times New Roman" w:hint="eastAsia"/>
          <w:sz w:val="22"/>
        </w:rPr>
        <w:t xml:space="preserve">experiment </w:t>
      </w:r>
      <w:r>
        <w:rPr>
          <w:rFonts w:ascii="Times New Roman" w:hAnsi="Times New Roman" w:cs="Times New Roman" w:hint="eastAsia"/>
          <w:sz w:val="22"/>
        </w:rPr>
        <w:t>results.</w:t>
      </w:r>
    </w:p>
    <w:p w14:paraId="206FDAAC" w14:textId="77777777" w:rsidR="00490ADA" w:rsidRDefault="00490ADA">
      <w:pPr>
        <w:rPr>
          <w:rFonts w:ascii="Times New Roman" w:hAnsi="Times New Roman" w:cs="Times New Roman" w:hint="eastAsia"/>
          <w:sz w:val="22"/>
        </w:rPr>
      </w:pPr>
    </w:p>
    <w:p w14:paraId="7111E7B3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1th input stock dataset from the stock_data_0.csv</w:t>
      </w:r>
    </w:p>
    <w:p w14:paraId="56F2A4FA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35AFFAD7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1181.7020126607556 +- 0.2725104249831172</w:t>
      </w:r>
    </w:p>
    <w:p w14:paraId="41414A34" w14:textId="4F465162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1109.5706]</w:t>
      </w:r>
      <w:bookmarkStart w:id="2" w:name="_GoBack"/>
      <w:bookmarkEnd w:id="2"/>
    </w:p>
    <w:p w14:paraId="00C876ED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72.13141266]</w:t>
      </w:r>
    </w:p>
    <w:p w14:paraId="258700E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650084]</w:t>
      </w:r>
    </w:p>
    <w:p w14:paraId="473A1DC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1B94E5F9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2th input stock dataset from the stock_data_1.csv</w:t>
      </w:r>
    </w:p>
    <w:p w14:paraId="3A4743B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5AFCCD04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1156.6836040740955 +- 0.2725104249831172</w:t>
      </w:r>
    </w:p>
    <w:p w14:paraId="79A2B436" w14:textId="57AD00B4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1106.26]</w:t>
      </w:r>
    </w:p>
    <w:p w14:paraId="71E86A8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50.42360407]</w:t>
      </w:r>
    </w:p>
    <w:p w14:paraId="7C4AF6D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4558025]</w:t>
      </w:r>
    </w:p>
    <w:p w14:paraId="62EC4216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1CB037D0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3th input stock dataset from the stock_data_2.csv</w:t>
      </w:r>
    </w:p>
    <w:p w14:paraId="2F59D6AB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248D2920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1054.9995339439567 +- 0.2725104249831172</w:t>
      </w:r>
    </w:p>
    <w:p w14:paraId="0F1A34AD" w14:textId="2300ED02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1040.61]</w:t>
      </w:r>
    </w:p>
    <w:p w14:paraId="7B637B41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14.38953394]</w:t>
      </w:r>
    </w:p>
    <w:p w14:paraId="327C6579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1382798]</w:t>
      </w:r>
    </w:p>
    <w:p w14:paraId="694DAC58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63D9A08E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4th input stock dataset from the stock_data_3.csv</w:t>
      </w:r>
    </w:p>
    <w:p w14:paraId="2EF159B4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7C0B1A5D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lastRenderedPageBreak/>
        <w:t>The prediction of N+1 time is 984.5584799184822 +- 0.2725104249831172</w:t>
      </w:r>
    </w:p>
    <w:p w14:paraId="716D2C7F" w14:textId="7591239D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987.83]</w:t>
      </w:r>
    </w:p>
    <w:p w14:paraId="0451071E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3.27152008]</w:t>
      </w:r>
    </w:p>
    <w:p w14:paraId="338AAA7E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0331182]</w:t>
      </w:r>
    </w:p>
    <w:p w14:paraId="69BB7E2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58E2E0CD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5th input stock dataset from the stock_data_4.csv</w:t>
      </w:r>
    </w:p>
    <w:p w14:paraId="12D6FB6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5C768916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918.9556926756751 +- 0.2725104249831172</w:t>
      </w:r>
    </w:p>
    <w:p w14:paraId="28B05FB3" w14:textId="5C103F96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929.57]</w:t>
      </w:r>
    </w:p>
    <w:p w14:paraId="11541DA9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10.61430732]</w:t>
      </w:r>
    </w:p>
    <w:p w14:paraId="6302A8BF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1141851]</w:t>
      </w:r>
    </w:p>
    <w:p w14:paraId="781084BF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2CC179AA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6th input stock dataset from the stock_data_5.csv</w:t>
      </w:r>
    </w:p>
    <w:p w14:paraId="1565465A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6948AB2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985.795028713736 +- 0.2725104249831172</w:t>
      </w:r>
    </w:p>
    <w:p w14:paraId="0108C882" w14:textId="76643993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970.89]</w:t>
      </w:r>
    </w:p>
    <w:p w14:paraId="4900E58A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14.90502871]</w:t>
      </w:r>
    </w:p>
    <w:p w14:paraId="4272AF7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1535192]</w:t>
      </w:r>
    </w:p>
    <w:p w14:paraId="44C1F604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6007E17A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7th input stock dataset from the stock_data_6.csv</w:t>
      </w:r>
    </w:p>
    <w:p w14:paraId="2961DFFC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2ADA982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972.4172645507066 +- 0.2725104249831172</w:t>
      </w:r>
    </w:p>
    <w:p w14:paraId="1A8111A2" w14:textId="7E01C5AB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976.57]</w:t>
      </w:r>
    </w:p>
    <w:p w14:paraId="648E3F3A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4.15273545]</w:t>
      </w:r>
    </w:p>
    <w:p w14:paraId="401C89EF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0425237]</w:t>
      </w:r>
    </w:p>
    <w:p w14:paraId="21E464F3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520190EC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8th input stock dataset from the stock_data_7.csv</w:t>
      </w:r>
    </w:p>
    <w:p w14:paraId="212194FD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205D6CED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852.8944676551126 +- 0.2725104249831172</w:t>
      </w:r>
    </w:p>
    <w:p w14:paraId="1E44CDC5" w14:textId="25092855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862.76]</w:t>
      </w:r>
    </w:p>
    <w:p w14:paraId="5096B9C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9.86553234]</w:t>
      </w:r>
    </w:p>
    <w:p w14:paraId="41613459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1143485]</w:t>
      </w:r>
    </w:p>
    <w:p w14:paraId="49221140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3AFC92B3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9th input stock dataset from the stock_data_8.csv</w:t>
      </w:r>
    </w:p>
    <w:p w14:paraId="0694BDB0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133DC88E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848.8324670094624 +- 0.2725104249831172</w:t>
      </w:r>
    </w:p>
    <w:p w14:paraId="730CC063" w14:textId="6B5D1E6A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843.25]</w:t>
      </w:r>
    </w:p>
    <w:p w14:paraId="4B3D7A8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5.58246701]</w:t>
      </w:r>
    </w:p>
    <w:p w14:paraId="1092112B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0662018]</w:t>
      </w:r>
    </w:p>
    <w:p w14:paraId="4EA951B9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50B0FB66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10th input stock dataset from the stock_data_9.csv</w:t>
      </w:r>
    </w:p>
    <w:p w14:paraId="30A9660D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30</w:t>
      </w:r>
    </w:p>
    <w:p w14:paraId="6DBCCD1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843.2523224246432 +- 0.2725104249831172</w:t>
      </w:r>
    </w:p>
    <w:p w14:paraId="7F142F4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al value is [832.15]</w:t>
      </w:r>
    </w:p>
    <w:p w14:paraId="446603C4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18AB5BBC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11.10232242]</w:t>
      </w:r>
    </w:p>
    <w:p w14:paraId="00EAF37F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1334173]</w:t>
      </w:r>
    </w:p>
    <w:p w14:paraId="508C0B74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</w:p>
    <w:p w14:paraId="27A04373" w14:textId="77777777" w:rsidR="001918A5" w:rsidRPr="001918A5" w:rsidRDefault="001918A5" w:rsidP="001918A5">
      <w:pPr>
        <w:rPr>
          <w:rFonts w:ascii="Times New Roman" w:hAnsi="Times New Roman" w:cs="Times New Roman"/>
          <w:b/>
          <w:sz w:val="22"/>
        </w:rPr>
      </w:pPr>
      <w:r w:rsidRPr="001918A5">
        <w:rPr>
          <w:rFonts w:ascii="Times New Roman" w:hAnsi="Times New Roman" w:cs="Times New Roman"/>
          <w:b/>
          <w:sz w:val="22"/>
        </w:rPr>
        <w:t>The 11th input stock dataset from the stock_data_10.csv</w:t>
      </w:r>
    </w:p>
    <w:p w14:paraId="4A485DB5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Data size: 655</w:t>
      </w:r>
    </w:p>
    <w:p w14:paraId="553FB4CE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prediction of N+1 time is 821.8633691187424 +- 0.0954016635000952</w:t>
      </w:r>
    </w:p>
    <w:p w14:paraId="3C5A7256" w14:textId="6E64CB08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>The real value is [795.37]</w:t>
      </w:r>
    </w:p>
    <w:p w14:paraId="74E12342" w14:textId="7777777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>The absolute error is [26.49336912]</w:t>
      </w:r>
    </w:p>
    <w:p w14:paraId="7C1288E5" w14:textId="77777777" w:rsidR="001918A5" w:rsidRDefault="001918A5" w:rsidP="001918A5">
      <w:pPr>
        <w:rPr>
          <w:rFonts w:ascii="Times New Roman" w:hAnsi="Times New Roman" w:cs="Times New Roman" w:hint="eastAsia"/>
          <w:sz w:val="22"/>
        </w:rPr>
      </w:pPr>
      <w:r w:rsidRPr="001918A5">
        <w:rPr>
          <w:rFonts w:ascii="Times New Roman" w:hAnsi="Times New Roman" w:cs="Times New Roman"/>
          <w:sz w:val="22"/>
        </w:rPr>
        <w:t>The relative error is [0.03330949]</w:t>
      </w:r>
    </w:p>
    <w:p w14:paraId="2BCDDBEE" w14:textId="77777777" w:rsidR="001918A5" w:rsidRPr="001918A5" w:rsidRDefault="001918A5" w:rsidP="001918A5">
      <w:pPr>
        <w:rPr>
          <w:rFonts w:ascii="Times New Roman" w:hAnsi="Times New Roman" w:cs="Times New Roman" w:hint="eastAsia"/>
          <w:sz w:val="22"/>
        </w:rPr>
      </w:pPr>
    </w:p>
    <w:p w14:paraId="6E1AA503" w14:textId="73C2C117" w:rsidR="001918A5" w:rsidRPr="001918A5" w:rsidRDefault="001918A5" w:rsidP="001918A5">
      <w:pPr>
        <w:rPr>
          <w:rFonts w:ascii="Times New Roman" w:hAnsi="Times New Roman" w:cs="Times New Roman"/>
          <w:sz w:val="22"/>
        </w:rPr>
      </w:pPr>
      <w:r w:rsidRPr="001918A5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 xml:space="preserve">overall absolute mean error is </w:t>
      </w:r>
      <w:r w:rsidRPr="001918A5">
        <w:rPr>
          <w:rFonts w:ascii="Times New Roman" w:hAnsi="Times New Roman" w:cs="Times New Roman"/>
          <w:sz w:val="22"/>
        </w:rPr>
        <w:t>20.26653028594687</w:t>
      </w:r>
    </w:p>
    <w:p w14:paraId="360DB3D6" w14:textId="0AB3869E" w:rsidR="001918A5" w:rsidRDefault="001918A5" w:rsidP="001918A5">
      <w:pPr>
        <w:rPr>
          <w:rFonts w:ascii="Times New Roman" w:hAnsi="Times New Roman" w:cs="Times New Roman" w:hint="eastAsia"/>
          <w:sz w:val="22"/>
        </w:rPr>
      </w:pPr>
      <w:r w:rsidRPr="001918A5">
        <w:rPr>
          <w:rFonts w:ascii="Times New Roman" w:hAnsi="Times New Roman" w:cs="Times New Roman"/>
          <w:sz w:val="22"/>
        </w:rPr>
        <w:t>The ove</w:t>
      </w:r>
      <w:r>
        <w:rPr>
          <w:rFonts w:ascii="Times New Roman" w:hAnsi="Times New Roman" w:cs="Times New Roman"/>
          <w:sz w:val="22"/>
        </w:rPr>
        <w:t xml:space="preserve">rall average relative error is </w:t>
      </w:r>
      <w:r w:rsidRPr="001918A5">
        <w:rPr>
          <w:rFonts w:ascii="Times New Roman" w:hAnsi="Times New Roman" w:cs="Times New Roman"/>
          <w:sz w:val="22"/>
        </w:rPr>
        <w:t>0.020314319395561817</w:t>
      </w:r>
    </w:p>
    <w:p w14:paraId="0810A315" w14:textId="03AAECAD" w:rsidR="00275961" w:rsidRPr="00877B79" w:rsidRDefault="00275961" w:rsidP="008C697A">
      <w:pPr>
        <w:rPr>
          <w:rFonts w:ascii="Times New Roman" w:hAnsi="Times New Roman" w:cs="Times New Roman" w:hint="eastAsia"/>
          <w:sz w:val="22"/>
        </w:rPr>
      </w:pPr>
    </w:p>
    <w:sectPr w:rsidR="00275961" w:rsidRPr="00877B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5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wNDEyMrMwMTczMTZQ0lEKTi0uzszPAykwrAUAZPkJJCwAAAA="/>
  </w:docVars>
  <w:rsids>
    <w:rsidRoot w:val="000C4AA7"/>
    <w:rsid w:val="00011703"/>
    <w:rsid w:val="000C4AA7"/>
    <w:rsid w:val="001918A5"/>
    <w:rsid w:val="001A1DA4"/>
    <w:rsid w:val="00275961"/>
    <w:rsid w:val="00360BA6"/>
    <w:rsid w:val="00490ADA"/>
    <w:rsid w:val="005723F5"/>
    <w:rsid w:val="005A70DF"/>
    <w:rsid w:val="005B053E"/>
    <w:rsid w:val="006925B7"/>
    <w:rsid w:val="006C2A33"/>
    <w:rsid w:val="006F28DA"/>
    <w:rsid w:val="007A7799"/>
    <w:rsid w:val="00866988"/>
    <w:rsid w:val="00877B79"/>
    <w:rsid w:val="00881B76"/>
    <w:rsid w:val="008C697A"/>
    <w:rsid w:val="00A52108"/>
    <w:rsid w:val="00A52835"/>
    <w:rsid w:val="00A64FE8"/>
    <w:rsid w:val="00A96ABF"/>
    <w:rsid w:val="00AF01F0"/>
    <w:rsid w:val="00BD09D6"/>
    <w:rsid w:val="00CC74D9"/>
    <w:rsid w:val="00FD2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020EB"/>
  <w15:chartTrackingRefBased/>
  <w15:docId w15:val="{4418300C-7BE1-41DE-BF61-282695AD5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06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59</Words>
  <Characters>3190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b Tang</dc:creator>
  <cp:keywords/>
  <dc:description/>
  <cp:lastModifiedBy>Microsoft Office User</cp:lastModifiedBy>
  <cp:revision>8</cp:revision>
  <dcterms:created xsi:type="dcterms:W3CDTF">2020-03-25T15:32:00Z</dcterms:created>
  <dcterms:modified xsi:type="dcterms:W3CDTF">2020-03-25T16:02:00Z</dcterms:modified>
</cp:coreProperties>
</file>